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A60DF3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1299B261" w14:textId="77777777" w:rsidR="0043585E" w:rsidRDefault="0043585E" w:rsidP="00221137">
      <w:pPr>
        <w:pStyle w:val="TxBrc6"/>
        <w:tabs>
          <w:tab w:val="left" w:pos="5022"/>
        </w:tabs>
        <w:ind w:right="283" w:hanging="6497"/>
        <w:rPr>
          <w:rFonts w:ascii="Arial" w:hAnsi="Arial" w:cs="Arial"/>
          <w:sz w:val="32"/>
          <w:szCs w:val="32"/>
          <w:lang w:val="en-GB"/>
        </w:rPr>
      </w:pPr>
    </w:p>
    <w:p w14:paraId="2338FDB0" w14:textId="77777777" w:rsidR="00221137" w:rsidRDefault="00221137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2F70CDBA" w14:textId="596291C5" w:rsidR="009D6865" w:rsidRPr="00E3011A" w:rsidRDefault="009D6865" w:rsidP="00C60D48">
      <w:pPr>
        <w:pStyle w:val="TxBrc6"/>
        <w:ind w:right="283"/>
        <w:rPr>
          <w:rFonts w:ascii="Arial" w:hAnsi="Arial" w:cs="Arial"/>
          <w:b/>
          <w:bCs/>
          <w:sz w:val="32"/>
          <w:szCs w:val="32"/>
          <w:lang w:val="en-GB"/>
        </w:rPr>
      </w:pPr>
      <w:r w:rsidRPr="00E3011A">
        <w:rPr>
          <w:rFonts w:ascii="Arial" w:hAnsi="Arial" w:cs="Arial"/>
          <w:b/>
          <w:bCs/>
          <w:sz w:val="32"/>
          <w:szCs w:val="32"/>
          <w:lang w:val="en-GB"/>
        </w:rPr>
        <w:t>WRRC GENERAL MEETING 202</w:t>
      </w:r>
      <w:r w:rsidR="00C017F3">
        <w:rPr>
          <w:rFonts w:ascii="Arial" w:hAnsi="Arial" w:cs="Arial"/>
          <w:b/>
          <w:bCs/>
          <w:sz w:val="32"/>
          <w:szCs w:val="32"/>
          <w:lang w:val="en-GB"/>
        </w:rPr>
        <w:t>4</w:t>
      </w:r>
    </w:p>
    <w:p w14:paraId="6ED44217" w14:textId="77777777" w:rsidR="00E61F71" w:rsidRDefault="00E61F71" w:rsidP="00221137">
      <w:pPr>
        <w:pStyle w:val="TxBrc6"/>
        <w:tabs>
          <w:tab w:val="left" w:pos="5022"/>
        </w:tabs>
        <w:ind w:right="283" w:hanging="6497"/>
        <w:jc w:val="right"/>
        <w:rPr>
          <w:rFonts w:ascii="Arial" w:hAnsi="Arial" w:cs="Arial"/>
          <w:sz w:val="22"/>
          <w:szCs w:val="22"/>
          <w:lang w:val="en-GB"/>
        </w:rPr>
      </w:pPr>
    </w:p>
    <w:p w14:paraId="625F79E3" w14:textId="77777777" w:rsidR="0024047D" w:rsidRDefault="0024047D" w:rsidP="0024047D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DELEGATES</w:t>
      </w:r>
    </w:p>
    <w:p w14:paraId="03D3E66A" w14:textId="77777777" w:rsidR="0024047D" w:rsidRDefault="0024047D" w:rsidP="0024047D">
      <w:pPr>
        <w:jc w:val="center"/>
        <w:rPr>
          <w:lang w:val="en-GB"/>
        </w:rPr>
      </w:pPr>
    </w:p>
    <w:p w14:paraId="733B2807" w14:textId="0FC73584" w:rsidR="0024047D" w:rsidRDefault="001E13DB" w:rsidP="0024047D">
      <w:pPr>
        <w:jc w:val="center"/>
        <w:rPr>
          <w:b/>
          <w:lang w:val="en-GB"/>
        </w:rPr>
      </w:pPr>
      <w:bookmarkStart w:id="0" w:name="_GoBack"/>
      <w:r>
        <w:rPr>
          <w:b/>
          <w:lang w:val="en-GB"/>
        </w:rPr>
        <w:t xml:space="preserve">TO THE </w:t>
      </w:r>
      <w:r>
        <w:rPr>
          <w:b/>
          <w:lang w:val="en-GB"/>
        </w:rPr>
        <w:tab/>
        <w:t xml:space="preserve">WRRC </w:t>
      </w:r>
      <w:r w:rsidR="0024047D">
        <w:rPr>
          <w:b/>
          <w:lang w:val="en-GB"/>
        </w:rPr>
        <w:t>GENERAL</w:t>
      </w:r>
      <w:r>
        <w:rPr>
          <w:b/>
          <w:lang w:val="en-GB"/>
        </w:rPr>
        <w:t xml:space="preserve"> </w:t>
      </w:r>
      <w:r w:rsidR="0024047D">
        <w:rPr>
          <w:b/>
          <w:lang w:val="en-GB"/>
        </w:rPr>
        <w:t xml:space="preserve">MEETING </w:t>
      </w:r>
      <w:r w:rsidR="00EE4165">
        <w:rPr>
          <w:b/>
          <w:lang w:val="en-GB"/>
        </w:rPr>
        <w:t>March</w:t>
      </w:r>
      <w:r w:rsidR="004A37B8">
        <w:rPr>
          <w:b/>
          <w:lang w:val="en-GB"/>
        </w:rPr>
        <w:t xml:space="preserve"> </w:t>
      </w:r>
      <w:r w:rsidR="00C017F3">
        <w:rPr>
          <w:b/>
          <w:lang w:val="en-GB"/>
        </w:rPr>
        <w:t>8-10</w:t>
      </w:r>
      <w:r w:rsidR="0024047D">
        <w:rPr>
          <w:b/>
          <w:lang w:val="en-GB"/>
        </w:rPr>
        <w:t>, 202</w:t>
      </w:r>
      <w:r w:rsidR="00C017F3">
        <w:rPr>
          <w:b/>
          <w:lang w:val="en-GB"/>
        </w:rPr>
        <w:t>4</w:t>
      </w:r>
      <w:r w:rsidR="00094172">
        <w:rPr>
          <w:b/>
          <w:lang w:val="en-GB"/>
        </w:rPr>
        <w:t xml:space="preserve">, </w:t>
      </w:r>
      <w:r w:rsidR="00C017F3">
        <w:rPr>
          <w:b/>
          <w:lang w:val="en-GB"/>
        </w:rPr>
        <w:t>Ljubljana, Slovenia</w:t>
      </w:r>
    </w:p>
    <w:bookmarkEnd w:id="0"/>
    <w:p w14:paraId="3F7B853C" w14:textId="77777777" w:rsidR="0024047D" w:rsidRDefault="0024047D" w:rsidP="0024047D">
      <w:pPr>
        <w:rPr>
          <w:lang w:val="en-GB"/>
        </w:rPr>
      </w:pPr>
    </w:p>
    <w:p w14:paraId="73E06026" w14:textId="77777777" w:rsidR="0024047D" w:rsidRDefault="0024047D" w:rsidP="0024047D">
      <w:pPr>
        <w:rPr>
          <w:lang w:val="en-GB"/>
        </w:rPr>
      </w:pPr>
    </w:p>
    <w:p w14:paraId="01D592FC" w14:textId="77777777" w:rsidR="0024047D" w:rsidRDefault="0024047D" w:rsidP="0024047D">
      <w:pPr>
        <w:rPr>
          <w:lang w:val="en-GB"/>
        </w:rPr>
      </w:pPr>
      <w:r>
        <w:rPr>
          <w:lang w:val="en-GB"/>
        </w:rPr>
        <w:t>COUNTRY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797486B7" w14:textId="77777777" w:rsidR="0024047D" w:rsidRDefault="0024047D" w:rsidP="0024047D">
      <w:pPr>
        <w:rPr>
          <w:lang w:val="en-GB"/>
        </w:rPr>
      </w:pPr>
    </w:p>
    <w:p w14:paraId="06610B07" w14:textId="3C2BDFB5" w:rsidR="0024047D" w:rsidRDefault="0024047D" w:rsidP="0024047D">
      <w:pPr>
        <w:rPr>
          <w:lang w:val="en-GB"/>
        </w:rPr>
      </w:pPr>
      <w:r>
        <w:rPr>
          <w:lang w:val="en-GB"/>
        </w:rPr>
        <w:t>FEDERATION</w:t>
      </w:r>
      <w:r>
        <w:rPr>
          <w:lang w:val="en-GB"/>
        </w:rPr>
        <w:tab/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53F0CF5A" w14:textId="77777777" w:rsidR="0024047D" w:rsidRDefault="0024047D" w:rsidP="0024047D">
      <w:pPr>
        <w:rPr>
          <w:lang w:val="en-GB"/>
        </w:rPr>
      </w:pPr>
    </w:p>
    <w:p w14:paraId="584F984B" w14:textId="77777777" w:rsidR="0024047D" w:rsidRDefault="0024047D" w:rsidP="0024047D">
      <w:pPr>
        <w:rPr>
          <w:lang w:val="en-GB"/>
        </w:rPr>
      </w:pPr>
    </w:p>
    <w:p w14:paraId="009264F8" w14:textId="77777777" w:rsidR="0024047D" w:rsidRDefault="0024047D" w:rsidP="0024047D">
      <w:pPr>
        <w:rPr>
          <w:lang w:val="en-GB"/>
        </w:rPr>
      </w:pPr>
      <w:r w:rsidRPr="00282099">
        <w:rPr>
          <w:b/>
          <w:bCs/>
          <w:lang w:val="en-GB"/>
        </w:rPr>
        <w:t>FIRST DELEGATE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0B382AE8" w14:textId="77777777" w:rsidR="0024047D" w:rsidRDefault="0024047D" w:rsidP="0024047D">
      <w:pPr>
        <w:rPr>
          <w:lang w:val="en-GB"/>
        </w:rPr>
      </w:pPr>
    </w:p>
    <w:p w14:paraId="04D2AB3A" w14:textId="5812D2DB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 w:rsidR="00282099">
        <w:rPr>
          <w:lang w:val="en-GB"/>
        </w:rPr>
        <w:t xml:space="preserve"> IN FEDERATION</w:t>
      </w:r>
      <w:r>
        <w:rPr>
          <w:lang w:val="en-GB"/>
        </w:rPr>
        <w:tab/>
        <w:t>………………………………………</w:t>
      </w:r>
    </w:p>
    <w:p w14:paraId="7FD7E53F" w14:textId="1882A6AA" w:rsidR="00867E3F" w:rsidRDefault="00867E3F" w:rsidP="0024047D">
      <w:pPr>
        <w:rPr>
          <w:lang w:val="en-GB"/>
        </w:rPr>
      </w:pPr>
    </w:p>
    <w:p w14:paraId="67407623" w14:textId="188037AD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66609892" w14:textId="77777777" w:rsidR="00282099" w:rsidRDefault="00282099" w:rsidP="00282099">
      <w:pPr>
        <w:rPr>
          <w:lang w:val="en-GB"/>
        </w:rPr>
      </w:pPr>
    </w:p>
    <w:p w14:paraId="22C9FEF2" w14:textId="1DB35CA0" w:rsidR="00282099" w:rsidRDefault="00282099" w:rsidP="00282099">
      <w:pPr>
        <w:rPr>
          <w:lang w:val="en-GB"/>
        </w:rPr>
      </w:pPr>
      <w:r>
        <w:rPr>
          <w:lang w:val="en-GB"/>
        </w:rPr>
        <w:t>PHONE NUMBER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3A463E97" w14:textId="77777777" w:rsidR="00282099" w:rsidRDefault="00282099" w:rsidP="00282099">
      <w:pPr>
        <w:rPr>
          <w:lang w:val="en-GB"/>
        </w:rPr>
      </w:pPr>
    </w:p>
    <w:p w14:paraId="61B42344" w14:textId="77777777" w:rsidR="0024047D" w:rsidRDefault="0024047D" w:rsidP="0024047D">
      <w:pPr>
        <w:rPr>
          <w:lang w:val="en-GB"/>
        </w:rPr>
      </w:pPr>
    </w:p>
    <w:p w14:paraId="56B9E59E" w14:textId="7A3202E2" w:rsidR="0024047D" w:rsidRDefault="0024047D" w:rsidP="0024047D">
      <w:pPr>
        <w:rPr>
          <w:lang w:val="en-GB"/>
        </w:rPr>
      </w:pPr>
      <w:r w:rsidRPr="00282099">
        <w:rPr>
          <w:b/>
          <w:bCs/>
          <w:lang w:val="en-GB"/>
        </w:rPr>
        <w:t>SECOND DELEGATE</w:t>
      </w:r>
      <w:r>
        <w:rPr>
          <w:lang w:val="en-GB"/>
        </w:rPr>
        <w:tab/>
      </w:r>
      <w:r w:rsidR="00D17C52">
        <w:rPr>
          <w:lang w:val="en-GB"/>
        </w:rPr>
        <w:tab/>
      </w:r>
      <w:r>
        <w:rPr>
          <w:lang w:val="en-GB"/>
        </w:rPr>
        <w:t>………………………………………</w:t>
      </w:r>
    </w:p>
    <w:p w14:paraId="34AAD4F0" w14:textId="77777777" w:rsidR="0024047D" w:rsidRDefault="0024047D" w:rsidP="0024047D">
      <w:pPr>
        <w:rPr>
          <w:lang w:val="en-GB"/>
        </w:rPr>
      </w:pPr>
    </w:p>
    <w:p w14:paraId="18B7BC4E" w14:textId="328EF3AE" w:rsidR="0024047D" w:rsidRDefault="0024047D" w:rsidP="0024047D">
      <w:pPr>
        <w:rPr>
          <w:lang w:val="en-GB"/>
        </w:rPr>
      </w:pPr>
      <w:r>
        <w:rPr>
          <w:lang w:val="en-GB"/>
        </w:rPr>
        <w:t>POSITION</w:t>
      </w:r>
      <w:r w:rsidR="00282099">
        <w:rPr>
          <w:lang w:val="en-GB"/>
        </w:rPr>
        <w:t xml:space="preserve"> IN FEDERATION</w:t>
      </w:r>
      <w:r>
        <w:rPr>
          <w:lang w:val="en-GB"/>
        </w:rPr>
        <w:tab/>
        <w:t>………………………………………</w:t>
      </w:r>
    </w:p>
    <w:p w14:paraId="2321A593" w14:textId="5CD9C487" w:rsidR="00867E3F" w:rsidRDefault="00867E3F" w:rsidP="0024047D">
      <w:pPr>
        <w:rPr>
          <w:lang w:val="en-GB"/>
        </w:rPr>
      </w:pPr>
    </w:p>
    <w:p w14:paraId="29555DDD" w14:textId="4423F2DA" w:rsidR="00867E3F" w:rsidRDefault="00867E3F" w:rsidP="0024047D">
      <w:pPr>
        <w:rPr>
          <w:lang w:val="en-GB"/>
        </w:rPr>
      </w:pPr>
      <w:r>
        <w:rPr>
          <w:lang w:val="en-GB"/>
        </w:rPr>
        <w:t>E-MAIL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39F3EFE1" w14:textId="77777777" w:rsidR="00282099" w:rsidRDefault="00282099" w:rsidP="00282099">
      <w:pPr>
        <w:rPr>
          <w:lang w:val="en-GB"/>
        </w:rPr>
      </w:pPr>
    </w:p>
    <w:p w14:paraId="5E464C86" w14:textId="77777777" w:rsidR="00282099" w:rsidRDefault="00282099" w:rsidP="00282099">
      <w:pPr>
        <w:rPr>
          <w:lang w:val="en-GB"/>
        </w:rPr>
      </w:pPr>
      <w:r>
        <w:rPr>
          <w:lang w:val="en-GB"/>
        </w:rPr>
        <w:t>PHONE NUMBER</w:t>
      </w:r>
      <w:r>
        <w:rPr>
          <w:lang w:val="en-GB"/>
        </w:rPr>
        <w:tab/>
      </w:r>
      <w:r>
        <w:rPr>
          <w:lang w:val="en-GB"/>
        </w:rPr>
        <w:tab/>
        <w:t>………………………………………</w:t>
      </w:r>
    </w:p>
    <w:p w14:paraId="62E57A73" w14:textId="77777777" w:rsidR="0024047D" w:rsidRDefault="0024047D" w:rsidP="0024047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3402"/>
        <w:gridCol w:w="2399"/>
      </w:tblGrid>
      <w:tr w:rsidR="00282099" w14:paraId="5D67F8D1" w14:textId="2AEADF28" w:rsidTr="00282099">
        <w:tc>
          <w:tcPr>
            <w:tcW w:w="3964" w:type="dxa"/>
          </w:tcPr>
          <w:p w14:paraId="60A66ABA" w14:textId="1EDFD06D" w:rsidR="00282099" w:rsidRPr="006811DE" w:rsidRDefault="00282099" w:rsidP="00BE3A03">
            <w:pPr>
              <w:rPr>
                <w:b/>
                <w:bCs/>
                <w:lang w:val="en-GB"/>
              </w:rPr>
            </w:pPr>
            <w:r w:rsidRPr="006811DE">
              <w:rPr>
                <w:b/>
                <w:bCs/>
                <w:lang w:val="en-GB"/>
              </w:rPr>
              <w:t>Guest - Name</w:t>
            </w:r>
          </w:p>
        </w:tc>
        <w:tc>
          <w:tcPr>
            <w:tcW w:w="3402" w:type="dxa"/>
          </w:tcPr>
          <w:p w14:paraId="6B5956E8" w14:textId="0620DEEF" w:rsidR="00282099" w:rsidRPr="00867E3F" w:rsidRDefault="00282099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uest -  e-mail</w:t>
            </w:r>
          </w:p>
        </w:tc>
        <w:tc>
          <w:tcPr>
            <w:tcW w:w="2399" w:type="dxa"/>
          </w:tcPr>
          <w:p w14:paraId="0F7FB8AF" w14:textId="549D6EEB" w:rsidR="00282099" w:rsidRDefault="00282099" w:rsidP="00BE3A03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uest phone number</w:t>
            </w:r>
          </w:p>
        </w:tc>
      </w:tr>
      <w:tr w:rsidR="00282099" w14:paraId="7A7291CB" w14:textId="5356AE93" w:rsidTr="00282099">
        <w:tc>
          <w:tcPr>
            <w:tcW w:w="3964" w:type="dxa"/>
          </w:tcPr>
          <w:p w14:paraId="78C1518C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2B627015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3F741C7D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79621863" w14:textId="3C920E01" w:rsidTr="00282099">
        <w:tc>
          <w:tcPr>
            <w:tcW w:w="3964" w:type="dxa"/>
          </w:tcPr>
          <w:p w14:paraId="1850137B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53081D8A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4A301E25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421AFC68" w14:textId="74EB801B" w:rsidTr="00282099">
        <w:tc>
          <w:tcPr>
            <w:tcW w:w="3964" w:type="dxa"/>
          </w:tcPr>
          <w:p w14:paraId="434E8553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365DA8A1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099E8845" w14:textId="77777777" w:rsidR="00282099" w:rsidRDefault="00282099" w:rsidP="00BE3A03">
            <w:pPr>
              <w:rPr>
                <w:lang w:val="en-GB"/>
              </w:rPr>
            </w:pPr>
          </w:p>
        </w:tc>
      </w:tr>
      <w:tr w:rsidR="00282099" w14:paraId="1135273A" w14:textId="37800F69" w:rsidTr="00282099">
        <w:tc>
          <w:tcPr>
            <w:tcW w:w="3964" w:type="dxa"/>
          </w:tcPr>
          <w:p w14:paraId="20520C68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3402" w:type="dxa"/>
          </w:tcPr>
          <w:p w14:paraId="06B2B778" w14:textId="77777777" w:rsidR="00282099" w:rsidRDefault="00282099" w:rsidP="00BE3A03">
            <w:pPr>
              <w:rPr>
                <w:lang w:val="en-GB"/>
              </w:rPr>
            </w:pPr>
          </w:p>
        </w:tc>
        <w:tc>
          <w:tcPr>
            <w:tcW w:w="2399" w:type="dxa"/>
          </w:tcPr>
          <w:p w14:paraId="46DC11FA" w14:textId="77777777" w:rsidR="00282099" w:rsidRDefault="00282099" w:rsidP="00BE3A03">
            <w:pPr>
              <w:rPr>
                <w:lang w:val="en-GB"/>
              </w:rPr>
            </w:pPr>
          </w:p>
        </w:tc>
      </w:tr>
    </w:tbl>
    <w:p w14:paraId="7BB67608" w14:textId="77777777" w:rsidR="00FD3D0B" w:rsidRDefault="00FD3D0B" w:rsidP="0024047D">
      <w:pPr>
        <w:rPr>
          <w:b/>
          <w:bCs/>
          <w:lang w:val="en-GB"/>
        </w:rPr>
      </w:pPr>
    </w:p>
    <w:p w14:paraId="0ABFD2F6" w14:textId="046F0CD5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Please send this form </w:t>
      </w:r>
      <w:r w:rsidR="00626D81">
        <w:rPr>
          <w:b/>
          <w:bCs/>
          <w:lang w:val="en-GB"/>
        </w:rPr>
        <w:t xml:space="preserve">(as MS Word document) </w:t>
      </w:r>
      <w:r>
        <w:rPr>
          <w:b/>
          <w:bCs/>
          <w:lang w:val="en-GB"/>
        </w:rPr>
        <w:t>back to the WRRC Office latest</w:t>
      </w:r>
      <w:r w:rsidR="009F01FE">
        <w:rPr>
          <w:b/>
          <w:bCs/>
          <w:lang w:val="en-GB"/>
        </w:rPr>
        <w:t xml:space="preserve"> by</w:t>
      </w:r>
      <w:r>
        <w:rPr>
          <w:b/>
          <w:bCs/>
          <w:lang w:val="en-GB"/>
        </w:rPr>
        <w:t xml:space="preserve"> </w:t>
      </w:r>
      <w:r w:rsidR="009F01FE">
        <w:rPr>
          <w:b/>
          <w:bCs/>
          <w:lang w:val="en-GB"/>
        </w:rPr>
        <w:t>Febru</w:t>
      </w:r>
      <w:r w:rsidR="00664885">
        <w:rPr>
          <w:b/>
          <w:bCs/>
          <w:lang w:val="en-GB"/>
        </w:rPr>
        <w:t>ar</w:t>
      </w:r>
      <w:r w:rsidR="009F01FE">
        <w:rPr>
          <w:b/>
          <w:bCs/>
          <w:lang w:val="en-GB"/>
        </w:rPr>
        <w:t>y</w:t>
      </w:r>
      <w:r w:rsidR="00094172">
        <w:rPr>
          <w:b/>
          <w:bCs/>
          <w:lang w:val="en-GB"/>
        </w:rPr>
        <w:t xml:space="preserve"> </w:t>
      </w:r>
      <w:r w:rsidR="00C017F3">
        <w:rPr>
          <w:b/>
          <w:bCs/>
          <w:lang w:val="en-GB"/>
        </w:rPr>
        <w:t>20</w:t>
      </w:r>
      <w:r w:rsidR="00094172">
        <w:rPr>
          <w:b/>
          <w:bCs/>
          <w:lang w:val="en-GB"/>
        </w:rPr>
        <w:t>, 202</w:t>
      </w:r>
      <w:r w:rsidR="00C017F3">
        <w:rPr>
          <w:b/>
          <w:bCs/>
          <w:lang w:val="en-GB"/>
        </w:rPr>
        <w:t>4</w:t>
      </w:r>
      <w:r w:rsidR="00626D81">
        <w:rPr>
          <w:b/>
          <w:bCs/>
          <w:lang w:val="en-GB"/>
        </w:rPr>
        <w:t>.</w:t>
      </w:r>
    </w:p>
    <w:p w14:paraId="7C0CE76D" w14:textId="77777777" w:rsidR="0024047D" w:rsidRDefault="0024047D" w:rsidP="0024047D">
      <w:pPr>
        <w:rPr>
          <w:b/>
          <w:bCs/>
          <w:lang w:val="en-GB"/>
        </w:rPr>
      </w:pPr>
      <w:r>
        <w:rPr>
          <w:b/>
          <w:bCs/>
          <w:lang w:val="en-GB"/>
        </w:rPr>
        <w:t>In case you have assigned a proxy to a person outside your federation, you must send a proxy form together with the delegates.</w:t>
      </w:r>
    </w:p>
    <w:p w14:paraId="16DB5640" w14:textId="20DDD9C4" w:rsidR="0024047D" w:rsidRDefault="0024047D" w:rsidP="0024047D">
      <w:pPr>
        <w:rPr>
          <w:lang w:val="en-GB"/>
        </w:rPr>
      </w:pPr>
    </w:p>
    <w:p w14:paraId="79F7FD68" w14:textId="428F6D56" w:rsidR="006811DE" w:rsidRDefault="006811DE" w:rsidP="0024047D">
      <w:pPr>
        <w:rPr>
          <w:lang w:val="en-GB"/>
        </w:rPr>
      </w:pPr>
      <w:r>
        <w:rPr>
          <w:lang w:val="en-GB"/>
        </w:rPr>
        <w:t>Signature</w:t>
      </w:r>
      <w:r w:rsidR="00633832">
        <w:rPr>
          <w:lang w:val="en-GB"/>
        </w:rPr>
        <w:t xml:space="preserve">: </w:t>
      </w:r>
      <w:r w:rsidR="00B206D9">
        <w:rPr>
          <w:lang w:val="en-GB"/>
        </w:rPr>
        <w:t xml:space="preserve"> ………………………………………</w:t>
      </w:r>
    </w:p>
    <w:sectPr w:rsidR="006811DE" w:rsidSect="00626D81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851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9F2007" w14:textId="77777777" w:rsidR="00702DA0" w:rsidRDefault="00702DA0" w:rsidP="0016414C">
      <w:r>
        <w:separator/>
      </w:r>
    </w:p>
  </w:endnote>
  <w:endnote w:type="continuationSeparator" w:id="0">
    <w:p w14:paraId="4CA8719A" w14:textId="77777777" w:rsidR="00702DA0" w:rsidRDefault="00702DA0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22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24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5E3A10" w14:textId="77777777" w:rsidR="00702DA0" w:rsidRDefault="00702DA0" w:rsidP="0016414C">
      <w:r>
        <w:separator/>
      </w:r>
    </w:p>
  </w:footnote>
  <w:footnote w:type="continuationSeparator" w:id="0">
    <w:p w14:paraId="5FA435B5" w14:textId="77777777" w:rsidR="00702DA0" w:rsidRDefault="00702DA0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2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3A361" w14:textId="78E0126B" w:rsidR="004826BE" w:rsidRDefault="00D9588F" w:rsidP="004826BE">
    <w:pPr>
      <w:pStyle w:val="Header"/>
      <w:ind w:left="-1275"/>
    </w:pPr>
    <w:r>
      <w:rPr>
        <w:noProof/>
        <w:lang w:val="sl-SI" w:eastAsia="sl-SI"/>
      </w:rPr>
      <w:drawing>
        <wp:inline distT="0" distB="0" distL="0" distR="0" wp14:anchorId="1BCE042F" wp14:editId="52B8376A">
          <wp:extent cx="7545914" cy="1478280"/>
          <wp:effectExtent l="0" t="0" r="0" b="7620"/>
          <wp:docPr id="23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5914" cy="1478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0M7UwNbIwsjRS0lEKTi0uzszPAykwrgUAdtoZQSwAAAA="/>
  </w:docVars>
  <w:rsids>
    <w:rsidRoot w:val="0016414C"/>
    <w:rsid w:val="000021B8"/>
    <w:rsid w:val="000516A0"/>
    <w:rsid w:val="00053655"/>
    <w:rsid w:val="00094172"/>
    <w:rsid w:val="000958B0"/>
    <w:rsid w:val="000B41A5"/>
    <w:rsid w:val="0016414C"/>
    <w:rsid w:val="00196982"/>
    <w:rsid w:val="001E13DB"/>
    <w:rsid w:val="00200049"/>
    <w:rsid w:val="00221137"/>
    <w:rsid w:val="0024047D"/>
    <w:rsid w:val="00246DFE"/>
    <w:rsid w:val="00282099"/>
    <w:rsid w:val="002A5CB0"/>
    <w:rsid w:val="00382B15"/>
    <w:rsid w:val="004116AD"/>
    <w:rsid w:val="0043585E"/>
    <w:rsid w:val="00446308"/>
    <w:rsid w:val="00463EC4"/>
    <w:rsid w:val="004826BE"/>
    <w:rsid w:val="00490A2A"/>
    <w:rsid w:val="004979DF"/>
    <w:rsid w:val="004A37B8"/>
    <w:rsid w:val="00544651"/>
    <w:rsid w:val="0055463C"/>
    <w:rsid w:val="005F0438"/>
    <w:rsid w:val="0060397D"/>
    <w:rsid w:val="006115E6"/>
    <w:rsid w:val="006130E8"/>
    <w:rsid w:val="006204DC"/>
    <w:rsid w:val="00621D33"/>
    <w:rsid w:val="00626D81"/>
    <w:rsid w:val="00633832"/>
    <w:rsid w:val="00664885"/>
    <w:rsid w:val="006811DE"/>
    <w:rsid w:val="006F63CE"/>
    <w:rsid w:val="00702DA0"/>
    <w:rsid w:val="00713206"/>
    <w:rsid w:val="007909C1"/>
    <w:rsid w:val="007A127A"/>
    <w:rsid w:val="007C0134"/>
    <w:rsid w:val="007E4517"/>
    <w:rsid w:val="00867E3F"/>
    <w:rsid w:val="008A2548"/>
    <w:rsid w:val="008D7451"/>
    <w:rsid w:val="009D6865"/>
    <w:rsid w:val="009F01FE"/>
    <w:rsid w:val="00A74D7A"/>
    <w:rsid w:val="00A850EE"/>
    <w:rsid w:val="00B206D9"/>
    <w:rsid w:val="00B8364E"/>
    <w:rsid w:val="00B8779E"/>
    <w:rsid w:val="00BB2B10"/>
    <w:rsid w:val="00C0091A"/>
    <w:rsid w:val="00C017F3"/>
    <w:rsid w:val="00C60D48"/>
    <w:rsid w:val="00C63521"/>
    <w:rsid w:val="00CC5B63"/>
    <w:rsid w:val="00D177D9"/>
    <w:rsid w:val="00D17C52"/>
    <w:rsid w:val="00D477F8"/>
    <w:rsid w:val="00D71837"/>
    <w:rsid w:val="00D9588F"/>
    <w:rsid w:val="00DB5C3F"/>
    <w:rsid w:val="00DF6632"/>
    <w:rsid w:val="00E24550"/>
    <w:rsid w:val="00E3011A"/>
    <w:rsid w:val="00E43E80"/>
    <w:rsid w:val="00E61F71"/>
    <w:rsid w:val="00EE4165"/>
    <w:rsid w:val="00F96DF2"/>
    <w:rsid w:val="00FD3D0B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000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7AD77AC-91B5-48D0-A257-0C271627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Mirjam Izak</cp:lastModifiedBy>
  <cp:revision>22</cp:revision>
  <cp:lastPrinted>2019-01-18T13:42:00Z</cp:lastPrinted>
  <dcterms:created xsi:type="dcterms:W3CDTF">2021-06-18T16:15:00Z</dcterms:created>
  <dcterms:modified xsi:type="dcterms:W3CDTF">2023-12-17T06:52:00Z</dcterms:modified>
</cp:coreProperties>
</file>